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2DDCE" w14:textId="77777777" w:rsidR="00163CB8" w:rsidRDefault="00163CB8" w:rsidP="00FB466B">
      <w:pPr>
        <w:jc w:val="center"/>
        <w:rPr>
          <w:rFonts w:cs="Simplified Arabic"/>
          <w:b/>
          <w:bCs/>
          <w:sz w:val="32"/>
          <w:szCs w:val="32"/>
          <w:rtl/>
        </w:rPr>
      </w:pPr>
    </w:p>
    <w:p w14:paraId="5EDCB9C7" w14:textId="77777777" w:rsidR="00547A1A" w:rsidRDefault="00FB466B" w:rsidP="00386850">
      <w:pPr>
        <w:ind w:hanging="568"/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FB466B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B63B0D" w:rsidRPr="00FB466B">
        <w:rPr>
          <w:rFonts w:cs="Simplified Arabic" w:hint="cs"/>
          <w:b/>
          <w:bCs/>
          <w:sz w:val="32"/>
          <w:szCs w:val="32"/>
          <w:rtl/>
        </w:rPr>
        <w:t xml:space="preserve">ارتفاع </w:t>
      </w:r>
      <w:r w:rsidR="000F7081" w:rsidRPr="00FB466B">
        <w:rPr>
          <w:rFonts w:cs="Simplified Arabic" w:hint="cs"/>
          <w:b/>
          <w:bCs/>
          <w:sz w:val="32"/>
          <w:szCs w:val="32"/>
          <w:rtl/>
        </w:rPr>
        <w:t>أسعار الدجاج الطازج والبيض</w:t>
      </w:r>
      <w:r w:rsidR="00CD6B10" w:rsidRPr="00FB466B">
        <w:rPr>
          <w:rFonts w:cs="Simplified Arabic" w:hint="cs"/>
          <w:b/>
          <w:bCs/>
          <w:sz w:val="32"/>
          <w:szCs w:val="32"/>
          <w:rtl/>
        </w:rPr>
        <w:t xml:space="preserve"> والمواصلات والسجائر</w:t>
      </w:r>
      <w:r w:rsidR="000F7081" w:rsidRPr="00FB466B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B63B0D" w:rsidRPr="00FB466B">
        <w:rPr>
          <w:rFonts w:cs="Simplified Arabic" w:hint="cs"/>
          <w:b/>
          <w:bCs/>
          <w:sz w:val="32"/>
          <w:szCs w:val="32"/>
          <w:rtl/>
        </w:rPr>
        <w:t>يقود</w:t>
      </w:r>
      <w:r w:rsidR="000F7081" w:rsidRPr="00FB466B">
        <w:rPr>
          <w:rFonts w:cs="Simplified Arabic" w:hint="cs"/>
          <w:b/>
          <w:bCs/>
          <w:sz w:val="32"/>
          <w:szCs w:val="32"/>
          <w:rtl/>
        </w:rPr>
        <w:t xml:space="preserve"> مؤشر</w:t>
      </w:r>
    </w:p>
    <w:bookmarkEnd w:id="0"/>
    <w:p w14:paraId="582186D1" w14:textId="1D7D656B" w:rsidR="003421C1" w:rsidRPr="00FB466B" w:rsidRDefault="00547A1A" w:rsidP="00FB466B">
      <w:pPr>
        <w:jc w:val="center"/>
        <w:rPr>
          <w:rFonts w:cs="Simplified Arabic"/>
          <w:b/>
          <w:bCs/>
          <w:sz w:val="32"/>
          <w:szCs w:val="32"/>
        </w:rPr>
      </w:pPr>
      <w:r>
        <w:rPr>
          <w:rFonts w:cs="Simplified Arabic" w:hint="cs"/>
          <w:b/>
          <w:bCs/>
          <w:sz w:val="32"/>
          <w:szCs w:val="32"/>
          <w:rtl/>
        </w:rPr>
        <w:t xml:space="preserve">                 </w:t>
      </w:r>
      <w:r w:rsidR="000F7081" w:rsidRPr="00FB466B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3421C1" w:rsidRPr="00FB466B">
        <w:rPr>
          <w:rFonts w:cs="Simplified Arabic"/>
          <w:b/>
          <w:bCs/>
          <w:sz w:val="32"/>
          <w:szCs w:val="32"/>
          <w:rtl/>
        </w:rPr>
        <w:t xml:space="preserve">الرقم القياسي لأسعار المستهلك </w:t>
      </w:r>
      <w:r w:rsidR="000F7081" w:rsidRPr="00FB466B">
        <w:rPr>
          <w:rFonts w:cs="Simplified Arabic" w:hint="cs"/>
          <w:b/>
          <w:bCs/>
          <w:sz w:val="32"/>
          <w:szCs w:val="32"/>
          <w:rtl/>
        </w:rPr>
        <w:t xml:space="preserve">للارتفاع </w:t>
      </w:r>
      <w:r w:rsidR="003421C1" w:rsidRPr="00FB466B">
        <w:rPr>
          <w:rFonts w:cs="Simplified Arabic" w:hint="cs"/>
          <w:b/>
          <w:bCs/>
          <w:sz w:val="32"/>
          <w:szCs w:val="32"/>
          <w:rtl/>
        </w:rPr>
        <w:t xml:space="preserve">خلال شهر كانون </w:t>
      </w:r>
      <w:r w:rsidR="0075644E" w:rsidRPr="00FB466B">
        <w:rPr>
          <w:rFonts w:cs="Simplified Arabic" w:hint="cs"/>
          <w:b/>
          <w:bCs/>
          <w:sz w:val="32"/>
          <w:szCs w:val="32"/>
          <w:rtl/>
        </w:rPr>
        <w:t>ثاني</w:t>
      </w:r>
      <w:r w:rsidR="00FB466B" w:rsidRPr="00FB466B">
        <w:rPr>
          <w:rFonts w:cs="Simplified Arabic" w:hint="cs"/>
          <w:b/>
          <w:bCs/>
          <w:sz w:val="32"/>
          <w:szCs w:val="32"/>
          <w:rtl/>
        </w:rPr>
        <w:t>، 01/2023</w:t>
      </w:r>
      <w:r w:rsidR="003421C1" w:rsidRPr="00FB466B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71B786C3" w14:textId="2002AA59" w:rsidR="00FB466B" w:rsidRDefault="00FB466B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14DCA50" w14:textId="77777777" w:rsidR="00FB466B" w:rsidRPr="00FB466B" w:rsidRDefault="00FB466B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93DF2F2" w14:textId="7043BD06" w:rsidR="003421C1" w:rsidRPr="00FB466B" w:rsidRDefault="003421C1" w:rsidP="00D439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خلال شهر كانون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202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ارتفاعاً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2022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284480" w:rsidRPr="00FB466B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3.62%، وأسعار السجائر بنسبة 3.22%، وأسعار </w:t>
      </w:r>
      <w:r w:rsidR="00787688" w:rsidRPr="00FB466B">
        <w:rPr>
          <w:rFonts w:ascii="Simplified Arabic" w:hAnsi="Simplified Arabic" w:cs="Simplified Arabic"/>
          <w:sz w:val="26"/>
          <w:szCs w:val="26"/>
          <w:rtl/>
        </w:rPr>
        <w:t xml:space="preserve">الدجاج الطازج </w:t>
      </w:r>
      <w:r w:rsidR="00284480" w:rsidRPr="00FB466B">
        <w:rPr>
          <w:rFonts w:ascii="Simplified Arabic" w:hAnsi="Simplified Arabic" w:cs="Simplified Arabic"/>
          <w:sz w:val="26"/>
          <w:szCs w:val="26"/>
          <w:rtl/>
        </w:rPr>
        <w:t xml:space="preserve">بنسبة 2.67%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284480" w:rsidRPr="00FB466B">
        <w:rPr>
          <w:rFonts w:ascii="Simplified Arabic" w:hAnsi="Simplified Arabic" w:cs="Simplified Arabic"/>
          <w:sz w:val="26"/>
          <w:szCs w:val="26"/>
          <w:rtl/>
        </w:rPr>
        <w:t>أسعار البطاطا بمقدار 19.40%، و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</w:t>
      </w:r>
      <w:r w:rsidR="00284480" w:rsidRPr="00FB466B">
        <w:rPr>
          <w:rFonts w:ascii="Simplified Arabic" w:hAnsi="Simplified Arabic" w:cs="Simplified Arabic"/>
          <w:sz w:val="26"/>
          <w:szCs w:val="26"/>
          <w:rtl/>
        </w:rPr>
        <w:t>8.0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284480" w:rsidRPr="00FB466B">
        <w:rPr>
          <w:rFonts w:ascii="Simplified Arabic" w:hAnsi="Simplified Arabic" w:cs="Simplified Arabic"/>
          <w:sz w:val="26"/>
          <w:szCs w:val="26"/>
          <w:rtl/>
        </w:rPr>
        <w:t>وأسعار الخضروات المجففة بمقدار 5.24%</w:t>
      </w:r>
      <w:r w:rsidR="002140CB"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FB466B" w:rsidRDefault="00D43999" w:rsidP="00D43999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36D91264" w14:textId="5203136E" w:rsidR="00D43999" w:rsidRPr="00FB466B" w:rsidRDefault="00D43999" w:rsidP="00D439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>وقد سجل الرقم القياسي لأسعار المستهلك في فلسطين ارتفاعاً نسبته 0.34% خلال شهر كانون ثاني 2023 مقارنة مع شهر كانون أول 2022.</w:t>
      </w:r>
    </w:p>
    <w:p w14:paraId="789DDA6B" w14:textId="77777777" w:rsidR="003421C1" w:rsidRPr="00FB466B" w:rsidRDefault="003421C1" w:rsidP="003421C1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5AD13707" w14:textId="6C5E736B" w:rsidR="003421C1" w:rsidRPr="00FB466B" w:rsidRDefault="009C5B8D" w:rsidP="009C5B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وكان لارتفاع أسعار بعض السلع الاساسية خاصة الدجاج والبيض الأثر الأكبر في ارتفاع قيمة هذا المؤشر اذ </w:t>
      </w:r>
      <w:r w:rsidR="003421C1" w:rsidRPr="00FB466B">
        <w:rPr>
          <w:rFonts w:ascii="Simplified Arabic" w:hAnsi="Simplified Arabic" w:cs="Simplified Arabic"/>
          <w:sz w:val="26"/>
          <w:szCs w:val="26"/>
          <w:rtl/>
        </w:rPr>
        <w:t>ارتفعت أسعار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ها</w:t>
      </w:r>
      <w:r w:rsidR="003421C1" w:rsidRPr="00FB466B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>البيض 19 شيقل/2كغم، والدجاج 16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CD6B10"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FB466B" w:rsidRDefault="003421C1" w:rsidP="003421C1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4C0E7F91" w14:textId="2EC52408" w:rsidR="003421C1" w:rsidRPr="00FB466B" w:rsidRDefault="003421C1" w:rsidP="0075644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كانون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202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مع شهر كانون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2022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3.7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658D6" w:rsidRPr="00FB466B">
        <w:rPr>
          <w:rFonts w:ascii="Simplified Arabic" w:hAnsi="Simplified Arabic" w:cs="Simplified Arabic"/>
          <w:sz w:val="26"/>
          <w:szCs w:val="26"/>
          <w:rtl/>
        </w:rPr>
        <w:t>(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4.4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FB466B">
        <w:rPr>
          <w:rFonts w:ascii="Simplified Arabic" w:hAnsi="Simplified Arabic" w:cs="Simplified Arabic"/>
          <w:sz w:val="26"/>
          <w:szCs w:val="26"/>
        </w:rPr>
        <w:t>J1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*، وبنسبة 4.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24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وبنسبة </w:t>
      </w:r>
      <w:r w:rsidR="0075644E" w:rsidRPr="00FB466B">
        <w:rPr>
          <w:rFonts w:ascii="Simplified Arabic" w:hAnsi="Simplified Arabic" w:cs="Simplified Arabic"/>
          <w:sz w:val="26"/>
          <w:szCs w:val="26"/>
          <w:rtl/>
        </w:rPr>
        <w:t>1.69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FB466B">
        <w:rPr>
          <w:rFonts w:ascii="Simplified Arabic" w:hAnsi="Simplified Arabic" w:cs="Simplified Arabic"/>
          <w:sz w:val="26"/>
          <w:szCs w:val="26"/>
          <w:rtl/>
        </w:rPr>
        <w:t>)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340B9E9" w14:textId="77777777" w:rsidR="003421C1" w:rsidRPr="00FB466B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529107D" w14:textId="77777777" w:rsidR="003421C1" w:rsidRPr="00FB466B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B466B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713C2EE7" w14:textId="60D792E3" w:rsidR="002140CB" w:rsidRPr="00FB466B" w:rsidRDefault="002140CB" w:rsidP="002140CB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ارتفاع مؤشر غلاء المعيشة في الضفة الغربية**:</w:t>
      </w:r>
    </w:p>
    <w:p w14:paraId="2CE05AF1" w14:textId="69517DC4" w:rsidR="002140CB" w:rsidRPr="00FB466B" w:rsidRDefault="002140CB" w:rsidP="00EE137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78%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خلال شهر كانون ثاني 2023 مقارنة مع شهر كانون أول 2022، ويعزى ذلك الى ارتفاع</w:t>
      </w:r>
      <w:r w:rsidR="001D6E42" w:rsidRPr="00FB466B">
        <w:rPr>
          <w:rFonts w:ascii="Simplified Arabic" w:hAnsi="Simplified Arabic" w:cs="Simplified Arabic"/>
          <w:sz w:val="26"/>
          <w:szCs w:val="26"/>
          <w:rtl/>
        </w:rPr>
        <w:t xml:space="preserve"> أسعار خدمات نقل الركاب عن طريق البر بنسبة 11.61</w:t>
      </w:r>
      <w:r w:rsidR="008C398E" w:rsidRPr="00FB466B">
        <w:rPr>
          <w:rFonts w:ascii="Simplified Arabic" w:hAnsi="Simplified Arabic" w:cs="Simplified Arabic"/>
          <w:sz w:val="26"/>
          <w:szCs w:val="26"/>
          <w:rtl/>
        </w:rPr>
        <w:t>%،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>و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>5.89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5.13%، وأسعار السجائر بنسبة 4.31%، وأسعار الأرز بنسبة 1.50%، </w:t>
      </w:r>
      <w:r w:rsidR="00490391" w:rsidRPr="00FB466B">
        <w:rPr>
          <w:rFonts w:ascii="Simplified Arabic" w:hAnsi="Simplified Arabic" w:cs="Simplified Arabic"/>
          <w:sz w:val="26"/>
          <w:szCs w:val="26"/>
          <w:rtl/>
        </w:rPr>
        <w:t xml:space="preserve">وتعرفة الكهرباء بنسبة 0.60%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أسعار الخضروات الطازجة بمقدار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>7.18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6.48%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وأسعار الخضراوات المجففة بمقدار </w:t>
      </w:r>
      <w:r w:rsidR="00C63C30" w:rsidRPr="00FB466B">
        <w:rPr>
          <w:rFonts w:ascii="Simplified Arabic" w:hAnsi="Simplified Arabic" w:cs="Simplified Arabic"/>
          <w:sz w:val="26"/>
          <w:szCs w:val="26"/>
          <w:rtl/>
        </w:rPr>
        <w:t>5.89</w:t>
      </w:r>
      <w:r w:rsidR="008C398E" w:rsidRPr="00FB466B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360D8F51" w14:textId="77777777" w:rsidR="002140CB" w:rsidRPr="00FB466B" w:rsidRDefault="002140CB" w:rsidP="002140CB">
      <w:pPr>
        <w:jc w:val="both"/>
        <w:rPr>
          <w:rFonts w:ascii="Simplified Arabic" w:hAnsi="Simplified Arabic" w:cs="Simplified Arabic"/>
          <w:sz w:val="10"/>
          <w:szCs w:val="10"/>
        </w:rPr>
      </w:pPr>
    </w:p>
    <w:p w14:paraId="413FE001" w14:textId="5777FB98" w:rsidR="002140CB" w:rsidRPr="00FB466B" w:rsidRDefault="002140CB" w:rsidP="00CD6B1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>الدجاج 16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 xml:space="preserve">والبيض 20 شيقل/2كغم، </w:t>
      </w:r>
      <w:r w:rsidR="0008488A" w:rsidRPr="00FB466B">
        <w:rPr>
          <w:rFonts w:ascii="Simplified Arabic" w:hAnsi="Simplified Arabic" w:cs="Simplified Arabic"/>
          <w:sz w:val="26"/>
          <w:szCs w:val="26"/>
          <w:rtl/>
        </w:rPr>
        <w:t>وأرز حبة قصيرة 150 شيقل/25كغم</w:t>
      </w:r>
      <w:r w:rsidR="00CD6B10"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004F534" w14:textId="77777777" w:rsidR="008C398E" w:rsidRPr="00FB466B" w:rsidRDefault="008C398E" w:rsidP="002140C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362753C" w14:textId="77777777" w:rsidR="008C398E" w:rsidRPr="00FB466B" w:rsidRDefault="008C398E" w:rsidP="008C398E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B466B">
        <w:rPr>
          <w:rFonts w:ascii="Simplified Arabic" w:hAnsi="Simplified Arabic" w:cs="Simplified Arabic"/>
          <w:b/>
          <w:bCs/>
          <w:sz w:val="28"/>
          <w:szCs w:val="28"/>
          <w:rtl/>
        </w:rPr>
        <w:t>انخفاض مؤشر غلاء المعيشة في قطاع غزة:</w:t>
      </w:r>
    </w:p>
    <w:p w14:paraId="4E7FD63A" w14:textId="2A1F48CE" w:rsidR="008C398E" w:rsidRDefault="008C398E" w:rsidP="00FB466B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نخفاضاً مقداره 0.</w:t>
      </w:r>
      <w:r w:rsidR="00F277A7"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76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خلال شهر كانون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202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انخفاض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أسعار البطاطا بمقدار 38.51%، و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8.55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مقدار 4.79%، وأسعار الخضروات المجففة بمقدار 4.56%، وأسعار دقيق الحبوب "الطحين الأبيض" بمقدار 1.15%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</w:t>
      </w:r>
      <w:r w:rsidR="00F277A7" w:rsidRPr="00FB466B">
        <w:rPr>
          <w:rFonts w:ascii="Simplified Arabic" w:hAnsi="Simplified Arabic" w:cs="Simplified Arabic"/>
          <w:sz w:val="26"/>
          <w:szCs w:val="26"/>
          <w:rtl/>
        </w:rPr>
        <w:t>أسعار أسماك حية طازجة أو مبردة أو مجمدة بنسبة 10.15%، وأسعار الخبز بنسبة 6.80%، وأسعار البيض بنسبة 1.16</w:t>
      </w:r>
      <w:r w:rsidR="00867DE7" w:rsidRPr="00FB466B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0D38CDCC" w14:textId="77777777" w:rsidR="00FB466B" w:rsidRPr="00FB466B" w:rsidRDefault="00FB466B" w:rsidP="00FB466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09FB28B" w14:textId="07694D8B" w:rsidR="008C398E" w:rsidRDefault="008C398E" w:rsidP="00FB466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انخفضت أسعار السلع الآتية في قطاع غزة لتبلغ بالمتوسط؛ 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البطاطا 2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بندورة العناقيد 3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بازيلاء الخضراء 6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سبانخ 2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>والدجاج 15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والثوم 7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CD6B10"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DD09400" w14:textId="77777777" w:rsidR="00FB466B" w:rsidRPr="00FB466B" w:rsidRDefault="00FB466B" w:rsidP="00FB466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AF5AF96" w14:textId="77777777" w:rsidR="00FB466B" w:rsidRPr="00FB466B" w:rsidRDefault="00FB466B" w:rsidP="003421C1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36A5404" w14:textId="28067650" w:rsidR="003421C1" w:rsidRPr="00FB466B" w:rsidRDefault="004A7D1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B466B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3421C1" w:rsidRPr="00FB466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قدس </w:t>
      </w:r>
      <w:r w:rsidR="003421C1" w:rsidRPr="00FB466B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3421C1" w:rsidRPr="00FB466B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3125F7AB" w14:textId="6176E557" w:rsidR="003421C1" w:rsidRPr="00FB466B" w:rsidRDefault="003421C1" w:rsidP="0008488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FB466B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4A7D11"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A7D11"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4A7D11"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>15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خلال شهر كانون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2023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2022، نتيجة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 xml:space="preserve">أسعار البطاطا </w:t>
      </w:r>
      <w:r w:rsidR="00955198" w:rsidRPr="00FB466B">
        <w:rPr>
          <w:rFonts w:ascii="Simplified Arabic" w:hAnsi="Simplified Arabic" w:cs="Simplified Arabic"/>
          <w:sz w:val="26"/>
          <w:szCs w:val="26"/>
          <w:rtl/>
        </w:rPr>
        <w:t>بمقدار 20.47%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، وأسعار الخضروات الطازجة بمقدار 12.10%، وأسعار الخضروات المجففة بمقدار 3.59%، وأسعار الدجاج الطازج بمقدار 2.40</w:t>
      </w:r>
      <w:r w:rsidR="00955198" w:rsidRPr="00FB466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>أسعار البيض بنسبة 2.8</w:t>
      </w:r>
      <w:r w:rsidR="0008488A" w:rsidRPr="00FB466B">
        <w:rPr>
          <w:rFonts w:ascii="Simplified Arabic" w:hAnsi="Simplified Arabic" w:cs="Simplified Arabic"/>
          <w:sz w:val="26"/>
          <w:szCs w:val="26"/>
          <w:rtl/>
        </w:rPr>
        <w:t>7%، وأسعار السجائر بنسبة 1.59%،</w:t>
      </w:r>
      <w:r w:rsidR="004A7D11" w:rsidRPr="00FB466B">
        <w:rPr>
          <w:rFonts w:ascii="Simplified Arabic" w:hAnsi="Simplified Arabic" w:cs="Simplified Arabic"/>
          <w:sz w:val="26"/>
          <w:szCs w:val="26"/>
          <w:rtl/>
        </w:rPr>
        <w:t xml:space="preserve"> وأسعار المحروقات السائلة المستخدمة كوقود للسيارات "الديزل" بنسبة</w:t>
      </w:r>
      <w:r w:rsidR="0008488A" w:rsidRPr="00FB466B">
        <w:rPr>
          <w:rFonts w:ascii="Simplified Arabic" w:hAnsi="Simplified Arabic" w:cs="Simplified Arabic"/>
          <w:sz w:val="26"/>
          <w:szCs w:val="26"/>
          <w:rtl/>
        </w:rPr>
        <w:t xml:space="preserve"> 1.19% و"البنزين" بنسبة 1.17%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94925AE" w14:textId="77777777" w:rsidR="009C5B8D" w:rsidRPr="00FB466B" w:rsidRDefault="009C5B8D" w:rsidP="0008488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7760FA7" w14:textId="1463AA87" w:rsidR="003421C1" w:rsidRPr="00FB466B" w:rsidRDefault="003421C1" w:rsidP="00EE1374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955198" w:rsidRPr="00FB466B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FB466B">
        <w:rPr>
          <w:rFonts w:ascii="Simplified Arabic" w:hAnsi="Simplified Arabic" w:cs="Simplified Arabic"/>
          <w:sz w:val="26"/>
          <w:szCs w:val="26"/>
        </w:rPr>
        <w:t>J1</w:t>
      </w:r>
      <w:r w:rsidRPr="00FB466B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البطاطا 4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بندورة العناقيد 8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كوسا والسبانخ 9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 xml:space="preserve"> لكل منهما، والزهرة 4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ملفوف 6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>، والثوم 19 شيقل/</w:t>
      </w:r>
      <w:r w:rsidR="00BF711E" w:rsidRPr="00FB466B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445A7" w:rsidRPr="00FB466B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716E9" w:rsidRPr="00FB466B">
        <w:rPr>
          <w:rFonts w:ascii="Simplified Arabic" w:hAnsi="Simplified Arabic" w:cs="Simplified Arabic"/>
          <w:sz w:val="26"/>
          <w:szCs w:val="26"/>
          <w:rtl/>
        </w:rPr>
        <w:t>والدجاج 21 شيقل/</w:t>
      </w:r>
      <w:r w:rsidR="00CD6B10" w:rsidRPr="00FB466B">
        <w:rPr>
          <w:rFonts w:ascii="Simplified Arabic" w:hAnsi="Simplified Arabic" w:cs="Simplified Arabic"/>
          <w:sz w:val="26"/>
          <w:szCs w:val="26"/>
          <w:rtl/>
        </w:rPr>
        <w:t>كغم.</w:t>
      </w:r>
      <w:r w:rsidRPr="00FB466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258AFD63" w14:textId="78A32397" w:rsidR="00ED7D65" w:rsidRPr="00FB466B" w:rsidRDefault="00ED7D65" w:rsidP="00CD6B10">
      <w:pPr>
        <w:pStyle w:val="BodyText2"/>
        <w:spacing w:after="0" w:line="240" w:lineRule="auto"/>
        <w:rPr>
          <w:rFonts w:cs="Simplified Arabic"/>
          <w:b/>
          <w:bCs/>
          <w:rtl/>
        </w:rPr>
      </w:pPr>
    </w:p>
    <w:p w14:paraId="3D04E06A" w14:textId="1611021E" w:rsidR="003421C1" w:rsidRPr="00FB466B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FB466B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FB466B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FB466B">
        <w:rPr>
          <w:rFonts w:cs="Simplified Arabic" w:hint="cs"/>
          <w:rtl/>
        </w:rPr>
        <w:t xml:space="preserve">*البيانات تمثل </w:t>
      </w:r>
      <w:r w:rsidRPr="00FB466B">
        <w:rPr>
          <w:rFonts w:cs="Simplified Arabic"/>
          <w:rtl/>
        </w:rPr>
        <w:t xml:space="preserve">ذلك الجزء من محافظة القدس </w:t>
      </w:r>
      <w:r w:rsidRPr="00FB466B">
        <w:rPr>
          <w:rFonts w:cs="Simplified Arabic" w:hint="cs"/>
          <w:rtl/>
        </w:rPr>
        <w:t>و</w:t>
      </w:r>
      <w:r w:rsidRPr="00FB466B">
        <w:rPr>
          <w:rFonts w:cs="Simplified Arabic"/>
          <w:rtl/>
        </w:rPr>
        <w:t>الذي ضم</w:t>
      </w:r>
      <w:r w:rsidRPr="00FB466B">
        <w:rPr>
          <w:rFonts w:cs="Simplified Arabic" w:hint="cs"/>
          <w:rtl/>
        </w:rPr>
        <w:t>ه الاحتلال</w:t>
      </w:r>
      <w:r w:rsidRPr="00FB466B">
        <w:rPr>
          <w:rFonts w:cs="Simplified Arabic"/>
          <w:rtl/>
        </w:rPr>
        <w:t xml:space="preserve"> </w:t>
      </w:r>
      <w:r w:rsidRPr="00FB466B">
        <w:rPr>
          <w:rFonts w:cs="Simplified Arabic" w:hint="cs"/>
          <w:rtl/>
        </w:rPr>
        <w:t>الإسرائيل</w:t>
      </w:r>
      <w:r w:rsidRPr="00FB466B">
        <w:rPr>
          <w:rFonts w:cs="Simplified Arabic" w:hint="eastAsia"/>
          <w:rtl/>
        </w:rPr>
        <w:t>ي</w:t>
      </w:r>
      <w:r w:rsidRPr="00FB466B">
        <w:rPr>
          <w:rFonts w:cs="Simplified Arabic"/>
          <w:rtl/>
        </w:rPr>
        <w:t xml:space="preserve"> </w:t>
      </w:r>
      <w:r w:rsidRPr="00FB466B">
        <w:rPr>
          <w:rFonts w:cs="Simplified Arabic" w:hint="cs"/>
          <w:rtl/>
        </w:rPr>
        <w:t xml:space="preserve">إليه </w:t>
      </w:r>
      <w:r w:rsidRPr="00FB466B">
        <w:rPr>
          <w:rFonts w:cs="Simplified Arabic"/>
          <w:rtl/>
        </w:rPr>
        <w:t>عنوة بعيد احتلاله للضفة الغربية عام</w:t>
      </w:r>
      <w:r w:rsidRPr="00FB466B">
        <w:rPr>
          <w:rFonts w:cs="Simplified Arabic" w:hint="cs"/>
          <w:rtl/>
        </w:rPr>
        <w:t xml:space="preserve"> </w:t>
      </w:r>
      <w:r w:rsidRPr="00FB466B">
        <w:rPr>
          <w:rFonts w:cs="Simplified Arabic"/>
          <w:rtl/>
        </w:rPr>
        <w:t>1967.</w:t>
      </w:r>
    </w:p>
    <w:p w14:paraId="5919A5DA" w14:textId="53908F12" w:rsidR="003421C1" w:rsidRPr="00FB466B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FB466B">
        <w:rPr>
          <w:rFonts w:cs="Simplified Arabic" w:hint="cs"/>
          <w:rtl/>
        </w:rPr>
        <w:t xml:space="preserve">**البيانات </w:t>
      </w:r>
      <w:r w:rsidRPr="00FB466B">
        <w:rPr>
          <w:rFonts w:cs="Simplified Arabic"/>
          <w:rtl/>
        </w:rPr>
        <w:t>لا</w:t>
      </w:r>
      <w:r w:rsidRPr="00FB466B">
        <w:rPr>
          <w:rFonts w:cs="Simplified Arabic" w:hint="cs"/>
          <w:rtl/>
        </w:rPr>
        <w:t xml:space="preserve"> تشمل </w:t>
      </w:r>
      <w:r w:rsidRPr="00FB466B">
        <w:rPr>
          <w:rFonts w:cs="Simplified Arabic"/>
          <w:rtl/>
        </w:rPr>
        <w:t xml:space="preserve">ذلك الجزء من محافظة القدس </w:t>
      </w:r>
      <w:r w:rsidRPr="00FB466B">
        <w:rPr>
          <w:rFonts w:cs="Simplified Arabic" w:hint="cs"/>
          <w:rtl/>
        </w:rPr>
        <w:t>و</w:t>
      </w:r>
      <w:r w:rsidRPr="00FB466B">
        <w:rPr>
          <w:rFonts w:cs="Simplified Arabic"/>
          <w:rtl/>
        </w:rPr>
        <w:t>الذي ضم</w:t>
      </w:r>
      <w:r w:rsidRPr="00FB466B">
        <w:rPr>
          <w:rFonts w:cs="Simplified Arabic" w:hint="cs"/>
          <w:rtl/>
        </w:rPr>
        <w:t>ه الاحتلال</w:t>
      </w:r>
      <w:r w:rsidRPr="00FB466B">
        <w:rPr>
          <w:rFonts w:cs="Simplified Arabic"/>
          <w:rtl/>
        </w:rPr>
        <w:t xml:space="preserve"> </w:t>
      </w:r>
      <w:r w:rsidRPr="00FB466B">
        <w:rPr>
          <w:rFonts w:cs="Simplified Arabic" w:hint="cs"/>
          <w:rtl/>
        </w:rPr>
        <w:t>الإسرائيلي</w:t>
      </w:r>
      <w:r w:rsidRPr="00FB466B">
        <w:rPr>
          <w:rFonts w:cs="Simplified Arabic"/>
          <w:rtl/>
        </w:rPr>
        <w:t xml:space="preserve"> </w:t>
      </w:r>
      <w:r w:rsidRPr="00FB466B">
        <w:rPr>
          <w:rFonts w:cs="Simplified Arabic" w:hint="cs"/>
          <w:rtl/>
        </w:rPr>
        <w:t xml:space="preserve">إليه </w:t>
      </w:r>
      <w:r w:rsidRPr="00FB466B">
        <w:rPr>
          <w:rFonts w:cs="Simplified Arabic"/>
          <w:rtl/>
        </w:rPr>
        <w:t>عنوة بعيد احتلاله للضفة الغربية عام</w:t>
      </w:r>
      <w:r w:rsidRPr="00FB466B">
        <w:rPr>
          <w:rFonts w:cs="Simplified Arabic" w:hint="cs"/>
          <w:rtl/>
        </w:rPr>
        <w:t xml:space="preserve"> </w:t>
      </w:r>
      <w:r w:rsidRPr="00FB466B">
        <w:rPr>
          <w:rFonts w:cs="Simplified Arabic"/>
          <w:rtl/>
        </w:rPr>
        <w:t>1967.</w:t>
      </w:r>
    </w:p>
    <w:p w14:paraId="6BCD8D8A" w14:textId="77777777" w:rsidR="004445A7" w:rsidRPr="00FB466B" w:rsidRDefault="004445A7" w:rsidP="003421C1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</w:p>
    <w:p w14:paraId="7C623E9A" w14:textId="77777777" w:rsidR="003421C1" w:rsidRPr="00FB466B" w:rsidRDefault="003421C1" w:rsidP="00EA4997">
      <w:pPr>
        <w:jc w:val="both"/>
        <w:rPr>
          <w:rFonts w:cs="Simplified Arabic"/>
          <w:b/>
          <w:bCs/>
          <w:rtl/>
        </w:rPr>
      </w:pPr>
    </w:p>
    <w:sectPr w:rsidR="003421C1" w:rsidRPr="00FB466B" w:rsidSect="00FB466B">
      <w:footerReference w:type="even" r:id="rId8"/>
      <w:footerReference w:type="default" r:id="rId9"/>
      <w:pgSz w:w="11907" w:h="16840" w:code="9"/>
      <w:pgMar w:top="709" w:right="851" w:bottom="567" w:left="851" w:header="284" w:footer="13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865AC" w14:textId="77777777" w:rsidR="00B5320B" w:rsidRDefault="00B5320B">
      <w:r>
        <w:separator/>
      </w:r>
    </w:p>
  </w:endnote>
  <w:endnote w:type="continuationSeparator" w:id="0">
    <w:p w14:paraId="34ABD641" w14:textId="77777777" w:rsidR="00B5320B" w:rsidRDefault="00B53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1A115481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86850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661CA1" w14:textId="77777777" w:rsidR="00B5320B" w:rsidRDefault="00B5320B">
      <w:r>
        <w:separator/>
      </w:r>
    </w:p>
  </w:footnote>
  <w:footnote w:type="continuationSeparator" w:id="0">
    <w:p w14:paraId="17BF2CC4" w14:textId="77777777" w:rsidR="00B5320B" w:rsidRDefault="00B53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488A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31D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CB8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367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850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A1A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3F87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0AA7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A5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91B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20B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202D1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66B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9265F1-C3FE-469B-A017-233C70F99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41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5</cp:revision>
  <cp:lastPrinted>2023-02-14T08:10:00Z</cp:lastPrinted>
  <dcterms:created xsi:type="dcterms:W3CDTF">2023-02-14T10:24:00Z</dcterms:created>
  <dcterms:modified xsi:type="dcterms:W3CDTF">2023-02-14T10:41:00Z</dcterms:modified>
</cp:coreProperties>
</file>